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Application</w:t>
      </w:r>
      <w:r>
        <w:t xml:space="preserve"> </w:t>
      </w:r>
      <w:r>
        <w:t xml:space="preserve">in</w:t>
      </w:r>
      <w:r>
        <w:t xml:space="preserve"> </w:t>
      </w:r>
      <w:r>
        <w:t xml:space="preserve">Chile</w:t>
      </w:r>
      <w:r>
        <w:t xml:space="preserve"> </w:t>
      </w:r>
      <w:r>
        <w:t xml:space="preserve">Santiago</w:t>
      </w:r>
    </w:p>
    <w:p>
      <w:pPr>
        <w:pStyle w:val="FirstParagraph"/>
      </w:pPr>
      <w:r>
        <w:rPr>
          <w:bCs/>
          <w:b/>
        </w:rPr>
        <w:t xml:space="preserve">Your Name</w:t>
      </w:r>
      <w:r>
        <w:br/>
      </w:r>
      <w:r>
        <w:t xml:space="preserve">123 Main Street</w:t>
      </w:r>
      <w:r>
        <w:br/>
      </w:r>
      <w:r>
        <w:t xml:space="preserve">Santiago, Chile</w:t>
      </w:r>
      <w:r>
        <w:br/>
      </w:r>
      <w:r>
        <w:t xml:space="preserve">email@example.com | +56 912345678</w:t>
      </w:r>
    </w:p>
    <w:p>
      <w:pPr>
        <w:pStyle w:val="BodyText"/>
      </w:pPr>
      <w:r>
        <w:t xml:space="preserve">Date: October 10, 2023</w:t>
      </w:r>
    </w:p>
    <w:p>
      <w:pPr>
        <w:pStyle w:val="BodyText"/>
      </w:pPr>
      <w:r>
        <w:rPr>
          <w:bCs/>
          <w:b/>
        </w:rPr>
        <w:t xml:space="preserve">Employer's Name</w:t>
      </w:r>
      <w:r>
        <w:br/>
      </w:r>
      <w:r>
        <w:t xml:space="preserve">Hospital Regional de Santiago</w:t>
      </w:r>
      <w:r>
        <w:br/>
      </w:r>
      <w:r>
        <w:t xml:space="preserve">Avenida Pedro de Valdivia 700</w:t>
      </w:r>
      <w:r>
        <w:br/>
      </w:r>
      <w:r>
        <w:t xml:space="preserve">Santiago, Chile</w:t>
      </w:r>
    </w:p>
    <w:bookmarkStart w:id="20" w:name="cover-letter"/>
    <w:p>
      <w:pPr>
        <w:pStyle w:val="Heading2"/>
      </w:pPr>
      <w:r>
        <w:t xml:space="preserve">Cover Letter</w:t>
      </w:r>
    </w:p>
    <w:p>
      <w:pPr>
        <w:pStyle w:val="FirstParagraph"/>
      </w:pPr>
      <w:r>
        <w:t xml:space="preserve">Dear [Employer’s Name or Hiring Committee],</w:t>
      </w:r>
    </w:p>
    <w:p>
      <w:pPr>
        <w:pStyle w:val="BodyText"/>
      </w:pPr>
      <w:r>
        <w:t xml:space="preserve">I am writing to express my enthusiastic interest in the Midwife position at Hospital Regional de Santiago. As a dedicated and compassionate Midwife with over five years of experience in maternal healthcare, I am eager to contribute my skills and passion for empowering women during one of the most transformative periods of their lives. Chile Santiago, with its vibrant cultural heritage and progressive approach to healthcare, represents an ideal setting for me to continue my work as a Midwife while aligning with the values of community-centered care that define this region.</w:t>
      </w:r>
    </w:p>
    <w:p>
      <w:pPr>
        <w:pStyle w:val="BodyText"/>
      </w:pPr>
      <w:r>
        <w:t xml:space="preserve">Throughout my career, I have focused on providing holistic support to pregnant individuals, ensuring their physical, emotional, and psychological well-being throughout pregnancy, labor, and postpartum. My training at [University Name] in [Country] equipped me with a strong foundation in evidence-based midwifery practices, while my experience in both public and private healthcare settings has honed my ability to adapt to diverse patient needs. I am particularly drawn to the opportunity of working in Chile Santiago because of its commitment to integrating traditional and modern approaches to childbirth, which resonates deeply with my own philosophy of care.</w:t>
      </w:r>
    </w:p>
    <w:p>
      <w:pPr>
        <w:pStyle w:val="BodyText"/>
      </w:pPr>
      <w:r>
        <w:t xml:space="preserve">As a Midwife, I understand that every birth is unique, and my goal is to create a safe and supportive environment where patients feel heard, respected, and empowered. In Chile Santiago, where the healthcare system emphasizes preventive care and community engagement, I am excited to collaborate with local professionals to improve maternal outcomes. My experience in conducting prenatal education workshops, managing high-risk pregnancies under the supervision of obstetricians, and advocating for natural birthing methods has prepared me to contribute meaningfully to your team. I am also fluent in Spanish, which allows me to communicate effectively with patients and build trust within the community.</w:t>
      </w:r>
    </w:p>
    <w:p>
      <w:pPr>
        <w:pStyle w:val="BodyText"/>
      </w:pPr>
      <w:r>
        <w:t xml:space="preserve">Chile Santiago’s dynamic healthcare landscape presents both challenges and opportunities, and I am confident that my adaptability and cultural sensitivity will enable me to thrive in this environment. Having worked with diverse populations in [previous location/city], I have developed a deep respect for cultural traditions surrounding childbirth. In Chile, where family involvement is central to the birthing process, I am committed to fostering partnerships between patients, families, and healthcare providers. My ability to navigate complex medical scenarios while maintaining a patient-centered approach has been instrumental in my previous roles, and I am eager to bring this expertise to your institution.</w:t>
      </w:r>
    </w:p>
    <w:p>
      <w:pPr>
        <w:pStyle w:val="BodyText"/>
      </w:pPr>
      <w:r>
        <w:t xml:space="preserve">One of the core principles of midwifery is the belief that every woman deserves dignity and autonomy during labor. In Chile Santiago, where access to quality healthcare can vary depending on socioeconomic factors, I am passionate about advocating for equitable care. My experience in community health initiatives, including mobile prenatal clinics and outreach programs for underserved populations, has reinforced my commitment to addressing disparities in maternal health. I am particularly inspired by the work of organizations like [mention a relevant Chilean organization or initiative], which aligns with my vision of creating accessible, inclusive healthcare services.</w:t>
      </w:r>
    </w:p>
    <w:p>
      <w:pPr>
        <w:pStyle w:val="BodyText"/>
      </w:pPr>
      <w:r>
        <w:t xml:space="preserve">Professionally, I have consistently sought opportunities to expand my knowledge and stay updated on advancements in midwifery. I hold certifications in Advanced Cardiac Life Support (ACLS) and Neonatal Resuscitation Program (NRP), which enable me to respond swiftly to emergencies while maintaining a calm and reassuring presence. My training in complementary therapies, such as aromatherapy and labor support techniques, has also allowed me to offer personalized care that addresses the individual needs of each patient. In Chile Santiago, I aim to integrate these practices with local customs to create a culturally resonant and effective care model.</w:t>
      </w:r>
    </w:p>
    <w:p>
      <w:pPr>
        <w:pStyle w:val="BodyText"/>
      </w:pPr>
      <w:r>
        <w:t xml:space="preserve">What sets me apart as a Midwife is my unwavering dedication to continuous learning and collaboration. I actively participate in professional development programs, attend midwifery conferences, and engage with peer networks to share best practices. In Chile Santiago, I am eager to contribute my insights while also learning from the innovative approaches taken by local midwives and healthcare providers. I am particularly interested in exploring how technology can be leveraged to enhance patient care, such as through telehealth services or digital record-keeping systems that improve communication between patients and providers.</w:t>
      </w:r>
    </w:p>
    <w:p>
      <w:pPr>
        <w:pStyle w:val="BodyText"/>
      </w:pPr>
      <w:r>
        <w:t xml:space="preserve">Finally, I am deeply moved by the opportunity to work in a region as rich in history and culture as Chile Santiago. The city’s blend of modernity and tradition, combined with its emphasis on community well-being, reflects the values I strive to uphold in my practice. I am confident that my skills, experience, and passion for midwifery will allow me to make a meaningful contribution to your team while supporting the health and happiness of the families you serve.</w:t>
      </w:r>
    </w:p>
    <w:p>
      <w:pPr>
        <w:pStyle w:val="BodyText"/>
      </w:pPr>
      <w:r>
        <w:t xml:space="preserve">Thank you for considering my application. I would welcome the opportunity to discuss how my background and vision align with the goals of Hospital Regional de Santiago. Please feel free to contact me at [your phone number] or [your email address] at your convenience. I look forward to the possibility of working together to advance maternal healthcare in Chile Santiago.</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Application in Chile Santiago</dc:title>
  <dc:creator/>
  <cp:keywords/>
  <dcterms:created xsi:type="dcterms:W3CDTF">2025-12-10T14:56:43Z</dcterms:created>
  <dcterms:modified xsi:type="dcterms:W3CDTF">2025-12-10T14:56:43Z</dcterms:modified>
</cp:coreProperties>
</file>

<file path=docProps/custom.xml><?xml version="1.0" encoding="utf-8"?>
<Properties xmlns="http://schemas.openxmlformats.org/officeDocument/2006/custom-properties" xmlns:vt="http://schemas.openxmlformats.org/officeDocument/2006/docPropsVTypes"/>
</file>